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7A800" w14:textId="33329D8D" w:rsidR="005F10B6" w:rsidRDefault="005F10B6">
      <w:r>
        <w:t>Code:</w:t>
      </w:r>
    </w:p>
    <w:p w14:paraId="4A709F6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</w:t>
      </w:r>
    </w:p>
    <w:p w14:paraId="5DA0108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</w:p>
    <w:p w14:paraId="60A6EA4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ke</w:t>
      </w:r>
    </w:p>
    <w:p w14:paraId="7E767A7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nt_tokenize</w:t>
      </w:r>
    </w:p>
    <w:p w14:paraId="2244E47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actions</w:t>
      </w:r>
    </w:p>
    <w:p w14:paraId="47FCD2B0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kenize</w:t>
      </w:r>
    </w:p>
    <w:p w14:paraId="492B8BA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s4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autifulSoup</w:t>
      </w:r>
    </w:p>
    <w:p w14:paraId="26990D6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ord2numbe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2n</w:t>
      </w:r>
    </w:p>
    <w:p w14:paraId="58A35DA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4C2BC8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silly test html</w:t>
      </w:r>
    </w:p>
    <w:p w14:paraId="1B384AE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w_html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&lt;a href='#'&gt;hi&lt;/a&gt;            &lt;b&gt;.hello&lt;/b&gt;. This is us. You'll. One million"""</w:t>
      </w:r>
    </w:p>
    <w:p w14:paraId="599E896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autifulSoup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w_html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xml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</w:p>
    <w:p w14:paraId="320A66E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1A52A8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WhiteSpac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0E1CD5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o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pli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\s+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ag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COD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18FB2C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</w:p>
    <w:p w14:paraId="40C9BE1A" w14:textId="77777777" w:rsidR="005F10B6" w:rsidRPr="005F10B6" w:rsidRDefault="005F10B6" w:rsidP="005F10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8ECE6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entenc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F92036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nt_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F99CED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A156D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Contraction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4A8D412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80A821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62C7F6C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action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x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421236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</w:p>
    <w:p w14:paraId="6657359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AF337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SpecialCha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E56987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B23586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603658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b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[^A-Za-z0-9]+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 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2B5A940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</w:p>
    <w:p w14:paraId="4CEEB6C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LowerCas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CE6B40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995522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07E55E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ower())</w:t>
      </w:r>
    </w:p>
    <w:p w14:paraId="79B2325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</w:p>
    <w:p w14:paraId="44413E7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07455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xt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FFCAF3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BDBA8A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4E2D5C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D311B54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List</w:t>
      </w:r>
    </w:p>
    <w:p w14:paraId="2FF210AD" w14:textId="77777777" w:rsidR="005F10B6" w:rsidRPr="005F10B6" w:rsidRDefault="005F10B6" w:rsidP="005F10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76884C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keyPhraseExtractio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257C87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initialize keyphrase extraction model, here TopicRank</w:t>
      </w:r>
    </w:p>
    <w:p w14:paraId="7CB1623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ract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k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nsupervised.TopicRank()</w:t>
      </w:r>
    </w:p>
    <w:p w14:paraId="3C1145D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ract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oad_document(</w:t>
      </w:r>
    </w:p>
    <w:p w14:paraId="7DB1886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ECA807B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uag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n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9AFB6D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rmalizatio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temming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5062CD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F44DE4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select the keyphrase candidates, for TopicRank the longest sequences of </w:t>
      </w:r>
    </w:p>
    <w:p w14:paraId="6F5CE65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nouns and adjectives</w:t>
      </w:r>
    </w:p>
    <w:p w14:paraId="59FE630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ract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andidate_selection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{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OUN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ROPN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DJ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0F295338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6A38C0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weight the candidates using a random walk. The threshold parameter sets the</w:t>
      </w:r>
    </w:p>
    <w:p w14:paraId="690FFA6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minimum similarity for clustering, and the method parameter defines the </w:t>
      </w:r>
    </w:p>
    <w:p w14:paraId="2507689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linkage method</w:t>
      </w:r>
    </w:p>
    <w:p w14:paraId="28452548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ract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andidate_weighting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reshol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74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FB3F140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verage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53B29F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9C6FE5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print the n-highest (10) scored candidates</w:t>
      </w:r>
    </w:p>
    <w:p w14:paraId="22174BBC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o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ract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t_n_best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emming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2C12AC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o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7924EE8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or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42EA12F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PhraseList</w:t>
      </w:r>
    </w:p>
    <w:p w14:paraId="28E765B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036670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1BB5A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vertToNumbe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C14013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6803E8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_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0EB91D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onvert numeric words to numbers</w:t>
      </w:r>
    </w:p>
    <w:p w14:paraId="5845D19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Using word2number</w:t>
      </w:r>
    </w:p>
    <w:p w14:paraId="0985B54B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988BD4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2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_num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_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DD183F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cep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9C05F4B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_str</w:t>
      </w:r>
    </w:p>
    <w:p w14:paraId="54147B70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0D0648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</w:p>
    <w:p w14:paraId="45AE98DE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2B4B1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Numbe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5ECDEB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B29DEA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i_string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04EF53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using join and isdigit</w:t>
      </w:r>
    </w:p>
    <w:p w14:paraId="402255A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to remove numeric digits from string</w:t>
      </w:r>
    </w:p>
    <w:p w14:paraId="003D18F4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'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o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i_string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sdigit()])</w:t>
      </w:r>
    </w:p>
    <w:p w14:paraId="42F2F2F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D602C5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F10B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Text</w:t>
      </w:r>
    </w:p>
    <w:p w14:paraId="6D923E2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6746B2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initializing string</w:t>
      </w:r>
    </w:p>
    <w:p w14:paraId="7B0FDD1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fter removing HTML tag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A2F2E3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lastRenderedPageBreak/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WhiteSpac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4CB56C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fter removing extra whitespace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1D8CA9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entenc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4E12BAB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ting sentence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D552207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Contraction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607376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moving contraction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DE4D0C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SpecialCha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E2AD0F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moving special char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B9E752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LowerCas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02586D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wering case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A072AF5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xtTokenize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007DF49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kenizing text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90DA4BF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vertToNumbe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761A3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verting text to number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CD79301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Number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52F78F6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moving numbers: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294048EA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OfKeyPhras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keyPhraseExtraction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eantex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3A00CB" w14:textId="77777777" w:rsidR="005F10B6" w:rsidRPr="005F10B6" w:rsidRDefault="005F10B6" w:rsidP="005F10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F10B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 of Key phrases"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F10B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F10B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OfKeyPhrases</w:t>
      </w:r>
      <w:r w:rsidRPr="005F10B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7D2EC03" w14:textId="77777777" w:rsidR="005F10B6" w:rsidRDefault="005F10B6"/>
    <w:p w14:paraId="50984F42" w14:textId="2E356385" w:rsidR="005F10B6" w:rsidRDefault="005F10B6">
      <w:r>
        <w:t>Output:</w:t>
      </w:r>
    </w:p>
    <w:p w14:paraId="40F1A3C4" w14:textId="732FC798" w:rsidR="005F10B6" w:rsidRDefault="005F10B6">
      <w:r w:rsidRPr="005F10B6">
        <w:drawing>
          <wp:inline distT="0" distB="0" distL="0" distR="0" wp14:anchorId="264F1556" wp14:editId="585787BE">
            <wp:extent cx="5731510" cy="12484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09F5" w14:textId="74CFB9AB" w:rsidR="000B5187" w:rsidRDefault="000B5187"/>
    <w:p w14:paraId="6012C1C4" w14:textId="4AA064BA" w:rsidR="000B5187" w:rsidRDefault="000B5187"/>
    <w:p w14:paraId="06451C53" w14:textId="245C4D15" w:rsidR="000B5187" w:rsidRDefault="000B5187"/>
    <w:p w14:paraId="0405E990" w14:textId="71DDDF00" w:rsidR="000B5187" w:rsidRDefault="000B5187"/>
    <w:p w14:paraId="67C0EAD9" w14:textId="6EFE7DBE" w:rsidR="000B5187" w:rsidRDefault="000B5187"/>
    <w:p w14:paraId="342AC5FB" w14:textId="67F9EDA5" w:rsidR="000B5187" w:rsidRDefault="000B5187"/>
    <w:p w14:paraId="7A1ECD5F" w14:textId="0AB9AE13" w:rsidR="000B5187" w:rsidRDefault="000B5187"/>
    <w:p w14:paraId="1057CC6C" w14:textId="134A0395" w:rsidR="000B5187" w:rsidRDefault="000B5187"/>
    <w:p w14:paraId="19783563" w14:textId="33A4CAAB" w:rsidR="000B5187" w:rsidRDefault="000B5187"/>
    <w:p w14:paraId="53FFC255" w14:textId="15CF2A45" w:rsidR="000B5187" w:rsidRDefault="000B5187"/>
    <w:p w14:paraId="4795686A" w14:textId="49D3920F" w:rsidR="000B5187" w:rsidRDefault="000B5187"/>
    <w:p w14:paraId="54972456" w14:textId="4559DDBE" w:rsidR="000B5187" w:rsidRDefault="000B5187"/>
    <w:p w14:paraId="43D61CA2" w14:textId="08155D67" w:rsidR="000B5187" w:rsidRDefault="000B5187"/>
    <w:p w14:paraId="36ACF722" w14:textId="61B2C457" w:rsidR="000B5187" w:rsidRDefault="000B5187">
      <w:r>
        <w:lastRenderedPageBreak/>
        <w:t>Code:</w:t>
      </w:r>
    </w:p>
    <w:p w14:paraId="27C3B0E2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3. Apply various other text pre-processing techniques for any given text : Stop Word  Removal, Lemmatization / Stemming</w:t>
      </w:r>
    </w:p>
    <w:p w14:paraId="19659A4E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keniz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kenize</w:t>
      </w:r>
    </w:p>
    <w:p w14:paraId="69DD71C2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rpu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op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F620DFE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</w:p>
    <w:p w14:paraId="1FBFC668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e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rterStemmer</w:t>
      </w:r>
    </w:p>
    <w:p w14:paraId="1B2B4472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ltk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e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ordNetLemmatiz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5ED99E3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rterStemm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7357673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0E0394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oks are on the table"</w:t>
      </w:r>
    </w:p>
    <w:p w14:paraId="79AC0A85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1C94A3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tokenization</w:t>
      </w:r>
    </w:p>
    <w:p w14:paraId="5B7F2906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keniz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55B607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350522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Stop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4C12B3FB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op_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op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ords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nglish'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) </w:t>
      </w:r>
    </w:p>
    <w:p w14:paraId="048F7ABB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Sentence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F64038C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AE8BA66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token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_tokeniz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D4398CC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tered_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token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op_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549975C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Sentence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tered_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334088AD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Sentences</w:t>
      </w:r>
    </w:p>
    <w:p w14:paraId="4DC83009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E7A549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stemming</w:t>
      </w:r>
    </w:p>
    <w:p w14:paraId="38BC9718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emming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5FD48B0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emmed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0DA6107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lit():</w:t>
      </w:r>
    </w:p>
    <w:p w14:paraId="64C92242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emmed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em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13341A37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emmedWords</w:t>
      </w:r>
    </w:p>
    <w:p w14:paraId="50DE7A75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0CC97A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Lemmatization:</w:t>
      </w:r>
    </w:p>
    <w:p w14:paraId="3F9A012C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mmatize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22BC324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mmatiz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ordNetLemmatiz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3E9F181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0E2A8E6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2763A87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Nou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mmatiz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mmatiz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chine"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'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AFFEA6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pos: parts of speech tag, verb</w:t>
      </w:r>
    </w:p>
    <w:p w14:paraId="56C8E339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Verb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mmatize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mmatiz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ing"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'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3C1E606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Nou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Verb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0A26D69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C7C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Words</w:t>
      </w:r>
    </w:p>
    <w:p w14:paraId="224C5174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DD8FCD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efore pre processing:"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E2A250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fter stemming:"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emming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ntence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6B798DAF" w14:textId="77777777" w:rsidR="00CC7C7C" w:rsidRPr="00CC7C7C" w:rsidRDefault="00CC7C7C" w:rsidP="00CC7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fter lemmatization:"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C7C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mmatize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C7C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s</w:t>
      </w:r>
      <w:r w:rsidRPr="00CC7C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222315A6" w14:textId="77777777" w:rsidR="00CC7C7C" w:rsidRDefault="00CC7C7C"/>
    <w:p w14:paraId="4D9A84A8" w14:textId="78685A80" w:rsidR="000B5187" w:rsidRDefault="00881A49">
      <w:r>
        <w:t>Output:</w:t>
      </w:r>
    </w:p>
    <w:p w14:paraId="5664E8CB" w14:textId="6EB51A9A" w:rsidR="00881A49" w:rsidRDefault="00881A49">
      <w:r w:rsidRPr="00881A49">
        <w:lastRenderedPageBreak/>
        <w:drawing>
          <wp:inline distT="0" distB="0" distL="0" distR="0" wp14:anchorId="34CA75F7" wp14:editId="08FBB63A">
            <wp:extent cx="5731510" cy="4406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1A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LCwNDIwtzA3sDRR0lEKTi0uzszPAykwrAUAYdlNoCwAAAA="/>
  </w:docVars>
  <w:rsids>
    <w:rsidRoot w:val="005F10B6"/>
    <w:rsid w:val="000B5187"/>
    <w:rsid w:val="005F10B6"/>
    <w:rsid w:val="00881A49"/>
    <w:rsid w:val="00CC7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7EC87"/>
  <w15:chartTrackingRefBased/>
  <w15:docId w15:val="{08ADB70F-B355-4A80-AD41-C0D8C8BEA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6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8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9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15</Words>
  <Characters>4080</Characters>
  <Application>Microsoft Office Word</Application>
  <DocSecurity>0</DocSecurity>
  <Lines>34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tado Jaden</dc:creator>
  <cp:keywords/>
  <dc:description/>
  <cp:lastModifiedBy>Furtado Jaden</cp:lastModifiedBy>
  <cp:revision>4</cp:revision>
  <dcterms:created xsi:type="dcterms:W3CDTF">2022-09-07T05:08:00Z</dcterms:created>
  <dcterms:modified xsi:type="dcterms:W3CDTF">2022-09-07T05:22:00Z</dcterms:modified>
</cp:coreProperties>
</file>